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BE502" w14:textId="28236151" w:rsidR="002E6D6F" w:rsidRPr="00DF7C3B" w:rsidRDefault="000E6B95" w:rsidP="002E6D6F">
      <w:pPr>
        <w:jc w:val="center"/>
        <w:rPr>
          <w:rFonts w:ascii="Times New Roman" w:hAnsi="Times New Roman"/>
          <w:b/>
          <w:sz w:val="24"/>
          <w:szCs w:val="24"/>
        </w:rPr>
      </w:pPr>
      <w:r w:rsidRPr="00DF7C3B">
        <w:rPr>
          <w:rFonts w:ascii="Times New Roman" w:hAnsi="Times New Roman"/>
          <w:b/>
          <w:sz w:val="24"/>
          <w:szCs w:val="24"/>
        </w:rPr>
        <w:t>DOCTORAL SCHOOL OF HUMANITIES AND ARTS</w:t>
      </w:r>
    </w:p>
    <w:p w14:paraId="025D3D0C" w14:textId="264E3341" w:rsidR="002E6D6F" w:rsidRPr="00DF7C3B" w:rsidRDefault="000E6B95" w:rsidP="002E6D6F">
      <w:pPr>
        <w:jc w:val="center"/>
        <w:rPr>
          <w:rFonts w:ascii="Times New Roman" w:hAnsi="Times New Roman"/>
          <w:b/>
          <w:sz w:val="24"/>
          <w:szCs w:val="24"/>
        </w:rPr>
      </w:pPr>
      <w:r w:rsidRPr="00DF7C3B">
        <w:rPr>
          <w:rFonts w:ascii="Times New Roman" w:hAnsi="Times New Roman"/>
          <w:b/>
          <w:sz w:val="24"/>
          <w:szCs w:val="24"/>
        </w:rPr>
        <w:t>ACADEMIC CV</w:t>
      </w:r>
    </w:p>
    <w:p w14:paraId="4794ED6E" w14:textId="4D8B3104" w:rsidR="002E6D6F" w:rsidRPr="00DF7C3B" w:rsidRDefault="000E6B95" w:rsidP="00DF7C3B">
      <w:pPr>
        <w:rPr>
          <w:rFonts w:ascii="Times New Roman" w:hAnsi="Times New Roman"/>
          <w:bCs/>
        </w:rPr>
      </w:pPr>
      <w:proofErr w:type="spellStart"/>
      <w:r w:rsidRPr="00DF7C3B">
        <w:rPr>
          <w:rFonts w:ascii="Times New Roman" w:hAnsi="Times New Roman"/>
          <w:b/>
        </w:rPr>
        <w:t>Disciplines</w:t>
      </w:r>
      <w:proofErr w:type="spellEnd"/>
      <w:r w:rsidRPr="00DF7C3B">
        <w:rPr>
          <w:rFonts w:ascii="Times New Roman" w:hAnsi="Times New Roman"/>
          <w:b/>
        </w:rPr>
        <w:t xml:space="preserve">: </w:t>
      </w:r>
      <w:proofErr w:type="spellStart"/>
      <w:r w:rsidR="00DF7C3B" w:rsidRPr="00DF7C3B">
        <w:rPr>
          <w:rFonts w:ascii="Times New Roman" w:hAnsi="Times New Roman"/>
          <w:bCs/>
        </w:rPr>
        <w:t>Archaeology</w:t>
      </w:r>
      <w:proofErr w:type="spellEnd"/>
      <w:r w:rsidR="00DF7C3B" w:rsidRPr="00DF7C3B">
        <w:rPr>
          <w:rFonts w:ascii="Times New Roman" w:hAnsi="Times New Roman"/>
          <w:bCs/>
        </w:rPr>
        <w:t xml:space="preserve">, </w:t>
      </w:r>
      <w:proofErr w:type="spellStart"/>
      <w:r w:rsidR="00DF7C3B" w:rsidRPr="00DF7C3B">
        <w:rPr>
          <w:rFonts w:ascii="Times New Roman" w:hAnsi="Times New Roman"/>
          <w:bCs/>
        </w:rPr>
        <w:t>Culture</w:t>
      </w:r>
      <w:proofErr w:type="spellEnd"/>
      <w:r w:rsidR="00DF7C3B" w:rsidRPr="00DF7C3B">
        <w:rPr>
          <w:rFonts w:ascii="Times New Roman" w:hAnsi="Times New Roman"/>
          <w:bCs/>
        </w:rPr>
        <w:t xml:space="preserve"> and </w:t>
      </w:r>
      <w:proofErr w:type="spellStart"/>
      <w:r w:rsidR="00DF7C3B" w:rsidRPr="00DF7C3B">
        <w:rPr>
          <w:rFonts w:ascii="Times New Roman" w:hAnsi="Times New Roman"/>
          <w:bCs/>
        </w:rPr>
        <w:t>Religion</w:t>
      </w:r>
      <w:proofErr w:type="spellEnd"/>
      <w:r w:rsidR="00DF7C3B" w:rsidRPr="00DF7C3B">
        <w:rPr>
          <w:rFonts w:ascii="Times New Roman" w:hAnsi="Times New Roman"/>
          <w:bCs/>
        </w:rPr>
        <w:t xml:space="preserve"> </w:t>
      </w:r>
      <w:proofErr w:type="spellStart"/>
      <w:r w:rsidR="00DF7C3B" w:rsidRPr="00DF7C3B">
        <w:rPr>
          <w:rFonts w:ascii="Times New Roman" w:hAnsi="Times New Roman"/>
          <w:bCs/>
        </w:rPr>
        <w:t>Studies</w:t>
      </w:r>
      <w:proofErr w:type="spellEnd"/>
      <w:r w:rsidR="00DF7C3B" w:rsidRPr="00DF7C3B">
        <w:rPr>
          <w:rFonts w:ascii="Times New Roman" w:hAnsi="Times New Roman"/>
          <w:bCs/>
        </w:rPr>
        <w:t xml:space="preserve">, </w:t>
      </w:r>
      <w:proofErr w:type="spellStart"/>
      <w:r w:rsidR="00DF7C3B" w:rsidRPr="00DF7C3B">
        <w:rPr>
          <w:rFonts w:ascii="Times New Roman" w:hAnsi="Times New Roman"/>
          <w:bCs/>
        </w:rPr>
        <w:t>History</w:t>
      </w:r>
      <w:proofErr w:type="spellEnd"/>
      <w:r w:rsidR="00DF7C3B" w:rsidRPr="00DF7C3B">
        <w:rPr>
          <w:rFonts w:ascii="Times New Roman" w:hAnsi="Times New Roman"/>
          <w:bCs/>
        </w:rPr>
        <w:t xml:space="preserve">, </w:t>
      </w:r>
      <w:proofErr w:type="spellStart"/>
      <w:r w:rsidR="00DF7C3B" w:rsidRPr="00DF7C3B">
        <w:rPr>
          <w:rFonts w:ascii="Times New Roman" w:hAnsi="Times New Roman"/>
          <w:bCs/>
        </w:rPr>
        <w:t>Linguistics</w:t>
      </w:r>
      <w:proofErr w:type="spellEnd"/>
      <w:r w:rsidR="00DF7C3B" w:rsidRPr="00DF7C3B">
        <w:rPr>
          <w:rFonts w:ascii="Times New Roman" w:hAnsi="Times New Roman"/>
          <w:bCs/>
        </w:rPr>
        <w:t xml:space="preserve">, </w:t>
      </w:r>
      <w:proofErr w:type="spellStart"/>
      <w:r w:rsidR="00DF7C3B" w:rsidRPr="00DF7C3B">
        <w:rPr>
          <w:rFonts w:ascii="Times New Roman" w:hAnsi="Times New Roman"/>
          <w:bCs/>
        </w:rPr>
        <w:t>Literary</w:t>
      </w:r>
      <w:proofErr w:type="spellEnd"/>
      <w:r w:rsidR="00DF7C3B" w:rsidRPr="00DF7C3B">
        <w:rPr>
          <w:rFonts w:ascii="Times New Roman" w:hAnsi="Times New Roman"/>
          <w:bCs/>
        </w:rPr>
        <w:t xml:space="preserve"> </w:t>
      </w:r>
      <w:proofErr w:type="spellStart"/>
      <w:r w:rsidR="00DF7C3B" w:rsidRPr="00DF7C3B">
        <w:rPr>
          <w:rFonts w:ascii="Times New Roman" w:hAnsi="Times New Roman"/>
          <w:bCs/>
        </w:rPr>
        <w:t>Studie</w:t>
      </w:r>
      <w:r w:rsidR="00DF7C3B" w:rsidRPr="00DF7C3B">
        <w:rPr>
          <w:rFonts w:ascii="Times New Roman" w:hAnsi="Times New Roman"/>
          <w:bCs/>
        </w:rPr>
        <w:t>s</w:t>
      </w:r>
      <w:proofErr w:type="spellEnd"/>
      <w:r w:rsidR="00DF7C3B" w:rsidRPr="00DF7C3B">
        <w:rPr>
          <w:rFonts w:ascii="Times New Roman" w:hAnsi="Times New Roman"/>
          <w:bCs/>
        </w:rPr>
        <w:t xml:space="preserve">, </w:t>
      </w:r>
      <w:proofErr w:type="spellStart"/>
      <w:r w:rsidR="00DF7C3B" w:rsidRPr="00DF7C3B">
        <w:rPr>
          <w:rFonts w:ascii="Times New Roman" w:hAnsi="Times New Roman"/>
          <w:bCs/>
        </w:rPr>
        <w:t>Philosophy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3"/>
        <w:gridCol w:w="8476"/>
      </w:tblGrid>
      <w:tr w:rsidR="00E376DA" w:rsidRPr="00C73318" w14:paraId="10AAF9CD" w14:textId="77777777" w:rsidTr="00C73318">
        <w:tc>
          <w:tcPr>
            <w:tcW w:w="0" w:type="auto"/>
          </w:tcPr>
          <w:p w14:paraId="376568A8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73318">
              <w:rPr>
                <w:rFonts w:ascii="Times New Roman" w:hAnsi="Times New Roman"/>
                <w:b/>
                <w:sz w:val="24"/>
                <w:szCs w:val="24"/>
              </w:rPr>
              <w:t>A.</w:t>
            </w:r>
          </w:p>
        </w:tc>
        <w:tc>
          <w:tcPr>
            <w:tcW w:w="8476" w:type="dxa"/>
          </w:tcPr>
          <w:p w14:paraId="486CCAC0" w14:textId="02A67B83" w:rsidR="00E376DA" w:rsidRPr="00C73318" w:rsidRDefault="000E6B95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0E6B95">
              <w:rPr>
                <w:rFonts w:ascii="Times New Roman" w:hAnsi="Times New Roman"/>
                <w:b/>
                <w:sz w:val="24"/>
                <w:szCs w:val="24"/>
              </w:rPr>
              <w:t>Candidate's</w:t>
            </w:r>
            <w:proofErr w:type="spellEnd"/>
            <w:r w:rsidRPr="000E6B9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E6B95">
              <w:rPr>
                <w:rFonts w:ascii="Times New Roman" w:hAnsi="Times New Roman"/>
                <w:b/>
                <w:sz w:val="24"/>
                <w:szCs w:val="24"/>
              </w:rPr>
              <w:t>personal</w:t>
            </w:r>
            <w:proofErr w:type="spellEnd"/>
            <w:r w:rsidRPr="000E6B9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E6B95">
              <w:rPr>
                <w:rFonts w:ascii="Times New Roman" w:hAnsi="Times New Roman"/>
                <w:b/>
                <w:sz w:val="24"/>
                <w:szCs w:val="24"/>
              </w:rPr>
              <w:t>information</w:t>
            </w:r>
            <w:proofErr w:type="spellEnd"/>
            <w:r w:rsidR="00EA04F4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</w:tr>
      <w:tr w:rsidR="00E376DA" w:rsidRPr="00C73318" w14:paraId="567A7C81" w14:textId="77777777" w:rsidTr="00C73318">
        <w:tc>
          <w:tcPr>
            <w:tcW w:w="0" w:type="auto"/>
          </w:tcPr>
          <w:p w14:paraId="0A3DDCFB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025342CF" w14:textId="77777777" w:rsidR="004328DA" w:rsidRPr="00C73318" w:rsidRDefault="004328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F36A676" w14:textId="749BB342" w:rsidR="00E376DA" w:rsidRPr="00C73318" w:rsidRDefault="000E6B95" w:rsidP="000E6B95">
            <w:pPr>
              <w:pStyle w:val="Akapitzlist"/>
              <w:numPr>
                <w:ilvl w:val="0"/>
                <w:numId w:val="1"/>
              </w:numPr>
              <w:spacing w:after="0" w:line="240" w:lineRule="auto"/>
              <w:ind w:left="387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Full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nam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: …………………………………..</w:t>
            </w:r>
          </w:p>
          <w:p w14:paraId="7E9CDD99" w14:textId="1CC081C0" w:rsidR="00E376DA" w:rsidRPr="00C73318" w:rsidRDefault="000E6B95" w:rsidP="000E6B95">
            <w:pPr>
              <w:pStyle w:val="Akapitzlist"/>
              <w:numPr>
                <w:ilvl w:val="0"/>
                <w:numId w:val="1"/>
              </w:numPr>
              <w:spacing w:after="0" w:line="240" w:lineRule="auto"/>
              <w:ind w:left="387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lace and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at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irth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: ……………………………………………</w:t>
            </w:r>
          </w:p>
          <w:p w14:paraId="62EE3A87" w14:textId="088F97E7" w:rsidR="00E376DA" w:rsidRPr="00C73318" w:rsidRDefault="00874E7F" w:rsidP="000E6B95">
            <w:pPr>
              <w:pStyle w:val="Akapitzlist"/>
              <w:numPr>
                <w:ilvl w:val="0"/>
                <w:numId w:val="1"/>
              </w:numPr>
              <w:spacing w:after="0" w:line="240" w:lineRule="auto"/>
              <w:ind w:left="387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874E7F">
              <w:rPr>
                <w:rFonts w:ascii="Times New Roman" w:hAnsi="Times New Roman"/>
                <w:sz w:val="24"/>
                <w:szCs w:val="24"/>
              </w:rPr>
              <w:t>ompleted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 xml:space="preserve"> major and 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year</w:t>
            </w:r>
            <w:proofErr w:type="spellEnd"/>
            <w:r w:rsidR="000E6B95">
              <w:rPr>
                <w:rFonts w:ascii="Times New Roman" w:hAnsi="Times New Roman"/>
                <w:sz w:val="24"/>
                <w:szCs w:val="24"/>
              </w:rPr>
              <w:t>: ………………………………….</w:t>
            </w:r>
          </w:p>
          <w:p w14:paraId="6848484C" w14:textId="6DC430C1" w:rsidR="00A33814" w:rsidRPr="00C73318" w:rsidRDefault="00874E7F" w:rsidP="000E6B95">
            <w:pPr>
              <w:pStyle w:val="Akapitzlist"/>
              <w:numPr>
                <w:ilvl w:val="0"/>
                <w:numId w:val="1"/>
              </w:numPr>
              <w:spacing w:after="0" w:line="240" w:lineRule="auto"/>
              <w:ind w:left="387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874E7F">
              <w:rPr>
                <w:rFonts w:ascii="Times New Roman" w:hAnsi="Times New Roman"/>
                <w:sz w:val="24"/>
                <w:szCs w:val="24"/>
              </w:rPr>
              <w:t xml:space="preserve">rofessional 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title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>*/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degree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>:</w:t>
            </w:r>
            <w:r w:rsidR="000E6B95">
              <w:rPr>
                <w:rFonts w:ascii="Times New Roman" w:hAnsi="Times New Roman"/>
                <w:sz w:val="24"/>
                <w:szCs w:val="24"/>
              </w:rPr>
              <w:t>………………………………..</w:t>
            </w:r>
          </w:p>
          <w:p w14:paraId="380A8418" w14:textId="31130343" w:rsidR="00E376DA" w:rsidRPr="000B3094" w:rsidRDefault="00874E7F" w:rsidP="000E6B95">
            <w:pPr>
              <w:pStyle w:val="Akapitzlist"/>
              <w:numPr>
                <w:ilvl w:val="0"/>
                <w:numId w:val="1"/>
              </w:numPr>
              <w:spacing w:after="0" w:line="240" w:lineRule="auto"/>
              <w:ind w:left="387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Thesis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Dissertatio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Topic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>**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="000E6B95">
              <w:rPr>
                <w:rFonts w:ascii="Times New Roman" w:hAnsi="Times New Roman"/>
                <w:sz w:val="24"/>
                <w:szCs w:val="24"/>
              </w:rPr>
              <w:t>………………………………</w:t>
            </w:r>
            <w:r>
              <w:rPr>
                <w:rFonts w:ascii="Times New Roman" w:hAnsi="Times New Roman"/>
                <w:sz w:val="24"/>
                <w:szCs w:val="24"/>
              </w:rPr>
              <w:t>…………</w:t>
            </w:r>
          </w:p>
          <w:p w14:paraId="067A698F" w14:textId="53DA1471" w:rsidR="00E376DA" w:rsidRDefault="00874E7F" w:rsidP="000E6B95">
            <w:pPr>
              <w:pStyle w:val="Akapitzlist"/>
              <w:numPr>
                <w:ilvl w:val="0"/>
                <w:numId w:val="1"/>
              </w:numPr>
              <w:spacing w:after="0" w:line="240" w:lineRule="auto"/>
              <w:ind w:left="38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74E7F">
              <w:rPr>
                <w:rFonts w:ascii="Times New Roman" w:hAnsi="Times New Roman"/>
                <w:sz w:val="24"/>
                <w:szCs w:val="24"/>
              </w:rPr>
              <w:t xml:space="preserve">University 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Name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Faculty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>:</w:t>
            </w:r>
            <w:r w:rsidR="000E6B95">
              <w:rPr>
                <w:rFonts w:ascii="Times New Roman" w:hAnsi="Times New Roman"/>
                <w:sz w:val="24"/>
                <w:szCs w:val="24"/>
              </w:rPr>
              <w:t>………………………………………………</w:t>
            </w:r>
          </w:p>
          <w:p w14:paraId="21304873" w14:textId="2E651D62" w:rsidR="000B3094" w:rsidRPr="00C73318" w:rsidRDefault="00874E7F" w:rsidP="00874E7F">
            <w:pPr>
              <w:pStyle w:val="Akapitzlist"/>
              <w:numPr>
                <w:ilvl w:val="0"/>
                <w:numId w:val="1"/>
              </w:numPr>
              <w:spacing w:after="0" w:line="240" w:lineRule="auto"/>
              <w:ind w:left="387"/>
              <w:rPr>
                <w:rFonts w:ascii="Times New Roman" w:hAnsi="Times New Roman"/>
                <w:sz w:val="24"/>
                <w:szCs w:val="24"/>
              </w:rPr>
            </w:pPr>
            <w:r w:rsidRPr="00874E7F">
              <w:rPr>
                <w:rFonts w:ascii="Times New Roman" w:hAnsi="Times New Roman"/>
                <w:sz w:val="24"/>
                <w:szCs w:val="24"/>
              </w:rPr>
              <w:t xml:space="preserve">Information on 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previous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doctoral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74E7F">
              <w:rPr>
                <w:rFonts w:ascii="Times New Roman" w:hAnsi="Times New Roman"/>
                <w:sz w:val="24"/>
                <w:szCs w:val="24"/>
              </w:rPr>
              <w:t>education</w:t>
            </w:r>
            <w:proofErr w:type="spellEnd"/>
            <w:r w:rsidRPr="00874E7F">
              <w:rPr>
                <w:rFonts w:ascii="Times New Roman" w:hAnsi="Times New Roman"/>
                <w:sz w:val="24"/>
                <w:szCs w:val="24"/>
              </w:rPr>
              <w:t>***:</w:t>
            </w:r>
            <w:r w:rsidR="000E6B95">
              <w:rPr>
                <w:rFonts w:ascii="Times New Roman" w:hAnsi="Times New Roman"/>
                <w:sz w:val="24"/>
                <w:szCs w:val="24"/>
              </w:rPr>
              <w:t>…………</w:t>
            </w:r>
            <w:r>
              <w:rPr>
                <w:rFonts w:ascii="Times New Roman" w:hAnsi="Times New Roman"/>
                <w:sz w:val="24"/>
                <w:szCs w:val="24"/>
              </w:rPr>
              <w:t>……………..</w:t>
            </w:r>
          </w:p>
          <w:p w14:paraId="545831C7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16B90" w:rsidRPr="00C73318" w14:paraId="38A44264" w14:textId="77777777" w:rsidTr="00C73318">
        <w:tc>
          <w:tcPr>
            <w:tcW w:w="0" w:type="auto"/>
          </w:tcPr>
          <w:p w14:paraId="34073934" w14:textId="77777777" w:rsidR="00916B90" w:rsidRPr="00C73318" w:rsidRDefault="00916B90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142A5FA7" w14:textId="77777777" w:rsidR="00916B90" w:rsidRPr="00C73318" w:rsidRDefault="00916B90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376DA" w:rsidRPr="00C73318" w14:paraId="49844384" w14:textId="77777777" w:rsidTr="00C73318">
        <w:tc>
          <w:tcPr>
            <w:tcW w:w="0" w:type="auto"/>
          </w:tcPr>
          <w:p w14:paraId="1093BD10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73318">
              <w:rPr>
                <w:rFonts w:ascii="Times New Roman" w:hAnsi="Times New Roman"/>
                <w:b/>
                <w:sz w:val="24"/>
                <w:szCs w:val="24"/>
              </w:rPr>
              <w:t>B.</w:t>
            </w:r>
          </w:p>
        </w:tc>
        <w:tc>
          <w:tcPr>
            <w:tcW w:w="8476" w:type="dxa"/>
          </w:tcPr>
          <w:p w14:paraId="0EC8D446" w14:textId="154E9493" w:rsidR="00E376DA" w:rsidRPr="00C73318" w:rsidRDefault="00EA04F4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Information on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achievements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and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scientific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output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</w:tr>
      <w:tr w:rsidR="00E376DA" w:rsidRPr="00C73318" w14:paraId="0D709BAD" w14:textId="77777777" w:rsidTr="00C73318">
        <w:tc>
          <w:tcPr>
            <w:tcW w:w="0" w:type="auto"/>
          </w:tcPr>
          <w:p w14:paraId="721F00BB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2A6C07B6" w14:textId="4851D21F" w:rsidR="00E376DA" w:rsidRPr="00C73318" w:rsidRDefault="00EA04F4" w:rsidP="00C73318">
            <w:pPr>
              <w:pStyle w:val="Akapitzlist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A04F4">
              <w:rPr>
                <w:rFonts w:ascii="Times New Roman" w:hAnsi="Times New Roman"/>
                <w:sz w:val="24"/>
                <w:szCs w:val="24"/>
              </w:rPr>
              <w:t xml:space="preserve">List of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author's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academic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publications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in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journals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please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include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first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page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with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title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publication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abstract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>), max. 3</w:t>
            </w:r>
          </w:p>
        </w:tc>
      </w:tr>
      <w:tr w:rsidR="00E376DA" w:rsidRPr="00C73318" w14:paraId="423ED4E8" w14:textId="77777777" w:rsidTr="00C73318">
        <w:tc>
          <w:tcPr>
            <w:tcW w:w="0" w:type="auto"/>
          </w:tcPr>
          <w:p w14:paraId="3410E50F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0730468C" w14:textId="77777777" w:rsidR="00E376DA" w:rsidRDefault="000B3094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</w:t>
            </w:r>
          </w:p>
          <w:p w14:paraId="620F1105" w14:textId="77777777" w:rsidR="000B3094" w:rsidRDefault="000B3094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</w:p>
          <w:p w14:paraId="770CD470" w14:textId="77777777" w:rsidR="000B3094" w:rsidRPr="00C73318" w:rsidRDefault="000B3094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3. </w:t>
            </w:r>
          </w:p>
        </w:tc>
      </w:tr>
      <w:tr w:rsidR="00E376DA" w:rsidRPr="00C73318" w14:paraId="7ED7B5AD" w14:textId="77777777" w:rsidTr="00C73318">
        <w:tc>
          <w:tcPr>
            <w:tcW w:w="0" w:type="auto"/>
          </w:tcPr>
          <w:p w14:paraId="7F7AAACF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1FF7C1EF" w14:textId="7A28BA60" w:rsidR="00E376DA" w:rsidRPr="00C73318" w:rsidRDefault="00EA04F4" w:rsidP="00C73318">
            <w:pPr>
              <w:pStyle w:val="Akapitzlist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A04F4">
              <w:rPr>
                <w:rFonts w:ascii="Times New Roman" w:hAnsi="Times New Roman"/>
                <w:sz w:val="24"/>
                <w:szCs w:val="24"/>
              </w:rPr>
              <w:t xml:space="preserve">List of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author's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monographs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please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provide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ISBN), max. 3</w:t>
            </w:r>
          </w:p>
        </w:tc>
      </w:tr>
      <w:tr w:rsidR="004328DA" w:rsidRPr="00C73318" w14:paraId="48068C3F" w14:textId="77777777" w:rsidTr="00C73318">
        <w:tc>
          <w:tcPr>
            <w:tcW w:w="0" w:type="auto"/>
          </w:tcPr>
          <w:p w14:paraId="3461B578" w14:textId="77777777" w:rsidR="004328DA" w:rsidRPr="00C73318" w:rsidRDefault="004328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237B8DBE" w14:textId="77777777" w:rsidR="004328DA" w:rsidRDefault="000B3094" w:rsidP="000B3094">
            <w:pPr>
              <w:pStyle w:val="Akapitzlist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</w:t>
            </w:r>
          </w:p>
          <w:p w14:paraId="55F980FF" w14:textId="77777777" w:rsidR="000B3094" w:rsidRDefault="000B3094" w:rsidP="000B3094">
            <w:pPr>
              <w:pStyle w:val="Akapitzlist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</w:p>
          <w:p w14:paraId="5FD6A1B5" w14:textId="77777777" w:rsidR="000B3094" w:rsidRPr="00C73318" w:rsidRDefault="000B3094" w:rsidP="000B3094">
            <w:pPr>
              <w:pStyle w:val="Akapitzlist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</w:tr>
      <w:tr w:rsidR="00E376DA" w:rsidRPr="00C73318" w14:paraId="6362D72B" w14:textId="77777777" w:rsidTr="00C73318">
        <w:tc>
          <w:tcPr>
            <w:tcW w:w="0" w:type="auto"/>
          </w:tcPr>
          <w:p w14:paraId="3E3F3184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195B6C9F" w14:textId="49200B7C" w:rsidR="00E376DA" w:rsidRPr="00C73318" w:rsidRDefault="00EA04F4" w:rsidP="00C73318">
            <w:pPr>
              <w:pStyle w:val="Akapitzlist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A04F4">
              <w:rPr>
                <w:rFonts w:ascii="Times New Roman" w:hAnsi="Times New Roman"/>
                <w:sz w:val="24"/>
                <w:szCs w:val="24"/>
              </w:rPr>
              <w:t>List of co-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authored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academic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publications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participation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in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collective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papers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please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include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first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page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with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title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publication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abstract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>), max. 3</w:t>
            </w:r>
          </w:p>
        </w:tc>
      </w:tr>
      <w:tr w:rsidR="00E376DA" w:rsidRPr="00C73318" w14:paraId="51E30597" w14:textId="77777777" w:rsidTr="00C73318">
        <w:tc>
          <w:tcPr>
            <w:tcW w:w="0" w:type="auto"/>
          </w:tcPr>
          <w:p w14:paraId="61E56A6E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3930E7AF" w14:textId="77777777" w:rsidR="00E376DA" w:rsidRDefault="000B3094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</w:t>
            </w:r>
          </w:p>
          <w:p w14:paraId="243509BB" w14:textId="77777777" w:rsidR="000B3094" w:rsidRDefault="000B3094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</w:p>
          <w:p w14:paraId="21C306A7" w14:textId="77777777" w:rsidR="000B3094" w:rsidRPr="00C73318" w:rsidRDefault="000B3094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</w:tr>
      <w:tr w:rsidR="00E376DA" w:rsidRPr="00C73318" w14:paraId="579ECC02" w14:textId="77777777" w:rsidTr="00C73318">
        <w:tc>
          <w:tcPr>
            <w:tcW w:w="0" w:type="auto"/>
          </w:tcPr>
          <w:p w14:paraId="0D5A524B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5D13B1F4" w14:textId="3953AAF9" w:rsidR="00E376DA" w:rsidRPr="00C73318" w:rsidRDefault="00EA04F4" w:rsidP="00C73318">
            <w:pPr>
              <w:pStyle w:val="Akapitzlist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A04F4">
              <w:rPr>
                <w:rFonts w:ascii="Times New Roman" w:hAnsi="Times New Roman"/>
                <w:sz w:val="24"/>
                <w:szCs w:val="24"/>
              </w:rPr>
              <w:t xml:space="preserve"> List of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reviews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academic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publications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please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include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first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page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with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title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publication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proofErr w:type="spellStart"/>
            <w:r w:rsidRPr="00EA04F4">
              <w:rPr>
                <w:rFonts w:ascii="Times New Roman" w:hAnsi="Times New Roman"/>
                <w:sz w:val="24"/>
                <w:szCs w:val="24"/>
              </w:rPr>
              <w:t>abstract</w:t>
            </w:r>
            <w:proofErr w:type="spellEnd"/>
            <w:r w:rsidRPr="00EA04F4">
              <w:rPr>
                <w:rFonts w:ascii="Times New Roman" w:hAnsi="Times New Roman"/>
                <w:sz w:val="24"/>
                <w:szCs w:val="24"/>
              </w:rPr>
              <w:t>), max. 3</w:t>
            </w:r>
          </w:p>
        </w:tc>
      </w:tr>
      <w:tr w:rsidR="00E376DA" w:rsidRPr="00C73318" w14:paraId="7B8A3A89" w14:textId="77777777" w:rsidTr="00C73318">
        <w:tc>
          <w:tcPr>
            <w:tcW w:w="0" w:type="auto"/>
          </w:tcPr>
          <w:p w14:paraId="020557ED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220AC17E" w14:textId="77777777" w:rsidR="00E376DA" w:rsidRDefault="000B3094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</w:t>
            </w:r>
          </w:p>
          <w:p w14:paraId="11ADC091" w14:textId="77777777" w:rsidR="000B3094" w:rsidRDefault="000B3094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</w:p>
          <w:p w14:paraId="51C13139" w14:textId="77777777" w:rsidR="000B3094" w:rsidRPr="00C73318" w:rsidRDefault="000B3094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</w:tr>
      <w:tr w:rsidR="00E376DA" w:rsidRPr="00C73318" w14:paraId="28C4EB69" w14:textId="77777777" w:rsidTr="00C73318">
        <w:tc>
          <w:tcPr>
            <w:tcW w:w="0" w:type="auto"/>
          </w:tcPr>
          <w:p w14:paraId="00F48A04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73318">
              <w:rPr>
                <w:rFonts w:ascii="Times New Roman" w:hAnsi="Times New Roman"/>
                <w:b/>
                <w:sz w:val="24"/>
                <w:szCs w:val="24"/>
              </w:rPr>
              <w:t>C.</w:t>
            </w:r>
          </w:p>
        </w:tc>
        <w:tc>
          <w:tcPr>
            <w:tcW w:w="8476" w:type="dxa"/>
          </w:tcPr>
          <w:p w14:paraId="405F72D3" w14:textId="22FE61F3" w:rsidR="00E376DA" w:rsidRPr="00C73318" w:rsidRDefault="00EA04F4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Information on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academic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activities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</w:tr>
      <w:tr w:rsidR="00E376DA" w:rsidRPr="00C73318" w14:paraId="7960A975" w14:textId="77777777" w:rsidTr="00C73318">
        <w:tc>
          <w:tcPr>
            <w:tcW w:w="0" w:type="auto"/>
          </w:tcPr>
          <w:p w14:paraId="2587E985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6A166D01" w14:textId="51DAF671" w:rsidR="00E376DA" w:rsidRPr="00C73318" w:rsidRDefault="00EA04F4" w:rsidP="00C73318">
            <w:pPr>
              <w:pStyle w:val="Akapitzlist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EA04F4">
              <w:rPr>
                <w:rFonts w:ascii="Times New Roman" w:hAnsi="Times New Roman"/>
                <w:i/>
                <w:sz w:val="24"/>
                <w:szCs w:val="24"/>
              </w:rPr>
              <w:t xml:space="preserve">Information on </w:t>
            </w:r>
            <w:proofErr w:type="spellStart"/>
            <w:r w:rsidRPr="00EA04F4">
              <w:rPr>
                <w:rFonts w:ascii="Times New Roman" w:hAnsi="Times New Roman"/>
                <w:i/>
                <w:sz w:val="24"/>
                <w:szCs w:val="24"/>
              </w:rPr>
              <w:t>presentations</w:t>
            </w:r>
            <w:proofErr w:type="spellEnd"/>
            <w:r w:rsidRPr="00EA04F4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i/>
                <w:sz w:val="24"/>
                <w:szCs w:val="24"/>
              </w:rPr>
              <w:t>at</w:t>
            </w:r>
            <w:proofErr w:type="spellEnd"/>
            <w:r w:rsidRPr="00EA04F4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i/>
                <w:sz w:val="24"/>
                <w:szCs w:val="24"/>
              </w:rPr>
              <w:t>academic</w:t>
            </w:r>
            <w:proofErr w:type="spellEnd"/>
            <w:r w:rsidRPr="00EA04F4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i/>
                <w:sz w:val="24"/>
                <w:szCs w:val="24"/>
              </w:rPr>
              <w:t>conferences</w:t>
            </w:r>
            <w:proofErr w:type="spellEnd"/>
            <w:r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</w:tr>
      <w:tr w:rsidR="00E376DA" w:rsidRPr="00C73318" w14:paraId="2E4FB57D" w14:textId="77777777" w:rsidTr="00C73318">
        <w:tc>
          <w:tcPr>
            <w:tcW w:w="0" w:type="auto"/>
          </w:tcPr>
          <w:p w14:paraId="0C51F581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3F43FD0D" w14:textId="4F39DD0F" w:rsidR="00E376DA" w:rsidRPr="00C73318" w:rsidRDefault="004328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73318"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="00A33814" w:rsidRPr="00C73318">
              <w:rPr>
                <w:rFonts w:ascii="Times New Roman" w:hAnsi="Times New Roman"/>
                <w:sz w:val="24"/>
                <w:szCs w:val="24"/>
              </w:rPr>
              <w:t xml:space="preserve">1a. </w:t>
            </w:r>
            <w:r w:rsidR="00EA04F4" w:rsidRPr="00EA04F4">
              <w:rPr>
                <w:rFonts w:ascii="Times New Roman" w:hAnsi="Times New Roman"/>
                <w:sz w:val="24"/>
                <w:szCs w:val="24"/>
              </w:rPr>
              <w:t xml:space="preserve">Information on </w:t>
            </w:r>
            <w:proofErr w:type="spellStart"/>
            <w:r w:rsidR="00EA04F4" w:rsidRPr="00EA04F4">
              <w:rPr>
                <w:rFonts w:ascii="Times New Roman" w:hAnsi="Times New Roman"/>
                <w:sz w:val="24"/>
                <w:szCs w:val="24"/>
              </w:rPr>
              <w:t>presentations</w:t>
            </w:r>
            <w:proofErr w:type="spellEnd"/>
            <w:r w:rsidR="00EA04F4"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EA04F4" w:rsidRPr="00EA04F4">
              <w:rPr>
                <w:rFonts w:ascii="Times New Roman" w:hAnsi="Times New Roman"/>
                <w:sz w:val="24"/>
                <w:szCs w:val="24"/>
              </w:rPr>
              <w:t>at</w:t>
            </w:r>
            <w:proofErr w:type="spellEnd"/>
            <w:r w:rsidR="00EA04F4"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EA04F4" w:rsidRPr="00EA04F4">
              <w:rPr>
                <w:rFonts w:ascii="Times New Roman" w:hAnsi="Times New Roman"/>
                <w:sz w:val="24"/>
                <w:szCs w:val="24"/>
              </w:rPr>
              <w:t>national</w:t>
            </w:r>
            <w:proofErr w:type="spellEnd"/>
            <w:r w:rsidR="00EA04F4" w:rsidRPr="00EA04F4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proofErr w:type="spellStart"/>
            <w:r w:rsidR="00EA04F4" w:rsidRPr="00EA04F4">
              <w:rPr>
                <w:rFonts w:ascii="Times New Roman" w:hAnsi="Times New Roman"/>
                <w:sz w:val="24"/>
                <w:szCs w:val="24"/>
              </w:rPr>
              <w:t>international</w:t>
            </w:r>
            <w:proofErr w:type="spellEnd"/>
            <w:r w:rsidR="00EA04F4"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EA04F4" w:rsidRPr="00EA04F4">
              <w:rPr>
                <w:rFonts w:ascii="Times New Roman" w:hAnsi="Times New Roman"/>
                <w:sz w:val="24"/>
                <w:szCs w:val="24"/>
              </w:rPr>
              <w:t>academic</w:t>
            </w:r>
            <w:proofErr w:type="spellEnd"/>
            <w:r w:rsidR="00EA04F4"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EA04F4" w:rsidRPr="00EA04F4">
              <w:rPr>
                <w:rFonts w:ascii="Times New Roman" w:hAnsi="Times New Roman"/>
                <w:sz w:val="24"/>
                <w:szCs w:val="24"/>
              </w:rPr>
              <w:t>conferences</w:t>
            </w:r>
            <w:proofErr w:type="spellEnd"/>
            <w:r w:rsidR="00EA04F4" w:rsidRPr="00EA04F4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="00EA04F4" w:rsidRPr="00EA04F4">
              <w:rPr>
                <w:rFonts w:ascii="Times New Roman" w:hAnsi="Times New Roman"/>
                <w:sz w:val="24"/>
                <w:szCs w:val="24"/>
              </w:rPr>
              <w:t>conference</w:t>
            </w:r>
            <w:proofErr w:type="spellEnd"/>
            <w:r w:rsidR="00EA04F4" w:rsidRPr="00EA04F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EA04F4" w:rsidRPr="00EA04F4">
              <w:rPr>
                <w:rFonts w:ascii="Times New Roman" w:hAnsi="Times New Roman"/>
                <w:sz w:val="24"/>
                <w:szCs w:val="24"/>
              </w:rPr>
              <w:t>title</w:t>
            </w:r>
            <w:proofErr w:type="spellEnd"/>
            <w:r w:rsidR="00EA04F4" w:rsidRPr="00EA04F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EA04F4" w:rsidRPr="00EA04F4">
              <w:rPr>
                <w:rFonts w:ascii="Times New Roman" w:hAnsi="Times New Roman"/>
                <w:sz w:val="24"/>
                <w:szCs w:val="24"/>
              </w:rPr>
              <w:t>venue</w:t>
            </w:r>
            <w:proofErr w:type="spellEnd"/>
            <w:r w:rsidR="00EA04F4" w:rsidRPr="00EA04F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EA04F4" w:rsidRPr="00EA04F4">
              <w:rPr>
                <w:rFonts w:ascii="Times New Roman" w:hAnsi="Times New Roman"/>
                <w:sz w:val="24"/>
                <w:szCs w:val="24"/>
              </w:rPr>
              <w:t>organizer</w:t>
            </w:r>
            <w:proofErr w:type="spellEnd"/>
            <w:r w:rsidR="00EA04F4" w:rsidRPr="00EA04F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EA04F4" w:rsidRPr="00EA04F4">
              <w:rPr>
                <w:rFonts w:ascii="Times New Roman" w:hAnsi="Times New Roman"/>
                <w:sz w:val="24"/>
                <w:szCs w:val="24"/>
              </w:rPr>
              <w:t>date</w:t>
            </w:r>
            <w:proofErr w:type="spellEnd"/>
            <w:r w:rsidR="00EA04F4" w:rsidRPr="00EA04F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EA04F4" w:rsidRPr="00EA04F4">
              <w:rPr>
                <w:rFonts w:ascii="Times New Roman" w:hAnsi="Times New Roman"/>
                <w:sz w:val="24"/>
                <w:szCs w:val="24"/>
              </w:rPr>
              <w:t>title</w:t>
            </w:r>
            <w:proofErr w:type="spellEnd"/>
            <w:r w:rsidR="00EA04F4" w:rsidRPr="00EA04F4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proofErr w:type="spellStart"/>
            <w:r w:rsidR="00EA04F4" w:rsidRPr="00EA04F4">
              <w:rPr>
                <w:rFonts w:ascii="Times New Roman" w:hAnsi="Times New Roman"/>
                <w:sz w:val="24"/>
                <w:szCs w:val="24"/>
              </w:rPr>
              <w:t>presentation</w:t>
            </w:r>
            <w:proofErr w:type="spellEnd"/>
            <w:r w:rsidR="00EA04F4" w:rsidRPr="00EA04F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EA04F4" w:rsidRPr="00EA04F4">
              <w:rPr>
                <w:rFonts w:ascii="Times New Roman" w:hAnsi="Times New Roman"/>
                <w:sz w:val="24"/>
                <w:szCs w:val="24"/>
              </w:rPr>
              <w:t>conference</w:t>
            </w:r>
            <w:proofErr w:type="spellEnd"/>
            <w:r w:rsidR="00EA04F4" w:rsidRPr="00EA04F4">
              <w:rPr>
                <w:rFonts w:ascii="Times New Roman" w:hAnsi="Times New Roman"/>
                <w:sz w:val="24"/>
                <w:szCs w:val="24"/>
              </w:rPr>
              <w:t xml:space="preserve"> program)</w:t>
            </w:r>
            <w:r w:rsidR="00EA04F4">
              <w:rPr>
                <w:rFonts w:ascii="Times New Roman" w:hAnsi="Times New Roman"/>
                <w:sz w:val="24"/>
                <w:szCs w:val="24"/>
              </w:rPr>
              <w:t>,</w:t>
            </w:r>
            <w:r w:rsidR="00EA04F4" w:rsidRPr="00EA04F4">
              <w:rPr>
                <w:rFonts w:ascii="Times New Roman" w:hAnsi="Times New Roman"/>
                <w:sz w:val="24"/>
                <w:szCs w:val="24"/>
              </w:rPr>
              <w:t xml:space="preserve"> max. 5</w:t>
            </w:r>
          </w:p>
        </w:tc>
      </w:tr>
      <w:tr w:rsidR="004328DA" w:rsidRPr="00C73318" w14:paraId="4C74B53E" w14:textId="77777777" w:rsidTr="00C73318">
        <w:tc>
          <w:tcPr>
            <w:tcW w:w="0" w:type="auto"/>
          </w:tcPr>
          <w:p w14:paraId="42F2471D" w14:textId="77777777" w:rsidR="004328DA" w:rsidRPr="00C73318" w:rsidRDefault="004328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639F010B" w14:textId="77777777" w:rsidR="004328DA" w:rsidRDefault="000B3094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</w:t>
            </w:r>
          </w:p>
          <w:p w14:paraId="65F7F735" w14:textId="77777777" w:rsidR="000B3094" w:rsidRDefault="000B3094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</w:p>
          <w:p w14:paraId="74D3A1E3" w14:textId="77777777" w:rsidR="000B3094" w:rsidRDefault="000B3094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</w:t>
            </w:r>
          </w:p>
          <w:p w14:paraId="75F68868" w14:textId="77777777" w:rsidR="00216DA2" w:rsidRDefault="00216DA2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.</w:t>
            </w:r>
          </w:p>
          <w:p w14:paraId="0DDC033B" w14:textId="77777777" w:rsidR="00216DA2" w:rsidRPr="00C73318" w:rsidRDefault="00216DA2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</w:tr>
      <w:tr w:rsidR="00E376DA" w:rsidRPr="00C73318" w14:paraId="24E64177" w14:textId="77777777" w:rsidTr="00C73318">
        <w:tc>
          <w:tcPr>
            <w:tcW w:w="0" w:type="auto"/>
          </w:tcPr>
          <w:p w14:paraId="3459D7F4" w14:textId="77777777" w:rsidR="00E376DA" w:rsidRPr="00C73318" w:rsidRDefault="00833847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73318">
              <w:rPr>
                <w:rFonts w:ascii="Times New Roman" w:hAnsi="Times New Roman"/>
                <w:b/>
                <w:sz w:val="24"/>
                <w:szCs w:val="24"/>
              </w:rPr>
              <w:t>D.</w:t>
            </w:r>
          </w:p>
        </w:tc>
        <w:tc>
          <w:tcPr>
            <w:tcW w:w="8476" w:type="dxa"/>
          </w:tcPr>
          <w:p w14:paraId="75BE699A" w14:textId="4074C15F" w:rsidR="00E376DA" w:rsidRPr="00C73318" w:rsidRDefault="00EA04F4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Information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about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research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internships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</w:tr>
      <w:tr w:rsidR="00E376DA" w:rsidRPr="00C73318" w14:paraId="07E65669" w14:textId="77777777" w:rsidTr="00C73318">
        <w:tc>
          <w:tcPr>
            <w:tcW w:w="0" w:type="auto"/>
          </w:tcPr>
          <w:p w14:paraId="306A4A46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78B02350" w14:textId="77777777" w:rsidR="00E376DA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847A3A2" w14:textId="77777777" w:rsidR="00216DA2" w:rsidRDefault="00216DA2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F5D432A" w14:textId="77777777" w:rsidR="00216DA2" w:rsidRPr="00C73318" w:rsidRDefault="00216DA2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376DA" w:rsidRPr="00C73318" w14:paraId="084A9A1A" w14:textId="77777777" w:rsidTr="00C73318">
        <w:tc>
          <w:tcPr>
            <w:tcW w:w="0" w:type="auto"/>
          </w:tcPr>
          <w:p w14:paraId="2A8DBDCE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1AB76280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376DA" w:rsidRPr="00C73318" w14:paraId="4560E8FF" w14:textId="77777777" w:rsidTr="00C73318">
        <w:tc>
          <w:tcPr>
            <w:tcW w:w="0" w:type="auto"/>
          </w:tcPr>
          <w:p w14:paraId="31068381" w14:textId="77777777" w:rsidR="00E376DA" w:rsidRPr="00C73318" w:rsidRDefault="00216DA2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</w:t>
            </w:r>
            <w:r w:rsidR="00833847" w:rsidRPr="00C73318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8476" w:type="dxa"/>
          </w:tcPr>
          <w:p w14:paraId="61EFBE35" w14:textId="3D43FE2D" w:rsidR="00E376DA" w:rsidRPr="00C73318" w:rsidRDefault="00EA04F4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Participation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in the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implementation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of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research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/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scientific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projects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</w:tr>
      <w:tr w:rsidR="00E376DA" w:rsidRPr="00C73318" w14:paraId="69EC0A00" w14:textId="77777777" w:rsidTr="00C73318">
        <w:tc>
          <w:tcPr>
            <w:tcW w:w="0" w:type="auto"/>
          </w:tcPr>
          <w:p w14:paraId="31D74E23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2BDD63D7" w14:textId="77777777" w:rsidR="00E376DA" w:rsidRDefault="00216DA2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74C01C0" w14:textId="77777777" w:rsidR="00216DA2" w:rsidRPr="00C73318" w:rsidRDefault="00216DA2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376DA" w:rsidRPr="00C73318" w14:paraId="57F036D8" w14:textId="77777777" w:rsidTr="00C73318">
        <w:tc>
          <w:tcPr>
            <w:tcW w:w="0" w:type="auto"/>
          </w:tcPr>
          <w:p w14:paraId="1F488761" w14:textId="77777777" w:rsidR="00E376DA" w:rsidRPr="00C73318" w:rsidRDefault="00216DA2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F</w:t>
            </w:r>
            <w:r w:rsidR="00833847" w:rsidRPr="00C73318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8476" w:type="dxa"/>
          </w:tcPr>
          <w:p w14:paraId="3C7E64DD" w14:textId="2B96D475" w:rsidR="00E376DA" w:rsidRPr="00C73318" w:rsidRDefault="00EA04F4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Information on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cooperation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with the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social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environment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</w:tr>
      <w:tr w:rsidR="00E376DA" w:rsidRPr="00C73318" w14:paraId="53B46807" w14:textId="77777777" w:rsidTr="00C73318">
        <w:tc>
          <w:tcPr>
            <w:tcW w:w="0" w:type="auto"/>
          </w:tcPr>
          <w:p w14:paraId="3574DE07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5F76790D" w14:textId="77777777" w:rsidR="00E376DA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F0EBEA3" w14:textId="77777777" w:rsidR="00216DA2" w:rsidRPr="00C73318" w:rsidRDefault="00216DA2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376DA" w:rsidRPr="00C73318" w14:paraId="22C075DF" w14:textId="77777777" w:rsidTr="00C73318">
        <w:tc>
          <w:tcPr>
            <w:tcW w:w="0" w:type="auto"/>
          </w:tcPr>
          <w:p w14:paraId="4B07B533" w14:textId="77777777" w:rsidR="00E376DA" w:rsidRPr="00C73318" w:rsidRDefault="00216DA2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G</w:t>
            </w:r>
            <w:r w:rsidR="00833847" w:rsidRPr="00C73318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8476" w:type="dxa"/>
          </w:tcPr>
          <w:p w14:paraId="01BF4B82" w14:textId="3F79371D" w:rsidR="00E376DA" w:rsidRPr="00C73318" w:rsidRDefault="00EA04F4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Information on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received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awards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and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prizes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for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academic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/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teaching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/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artistic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achievements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</w:tr>
      <w:tr w:rsidR="00E376DA" w:rsidRPr="00C73318" w14:paraId="6CFDFA4E" w14:textId="77777777" w:rsidTr="00C73318">
        <w:tc>
          <w:tcPr>
            <w:tcW w:w="0" w:type="auto"/>
          </w:tcPr>
          <w:p w14:paraId="4C76B5F8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012FC04B" w14:textId="77777777" w:rsidR="00E376DA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FF09E84" w14:textId="77777777" w:rsidR="00216DA2" w:rsidRPr="00C73318" w:rsidRDefault="00216DA2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376DA" w:rsidRPr="00C73318" w14:paraId="2B1C8439" w14:textId="77777777" w:rsidTr="00C73318">
        <w:tc>
          <w:tcPr>
            <w:tcW w:w="0" w:type="auto"/>
          </w:tcPr>
          <w:p w14:paraId="66786B32" w14:textId="77777777" w:rsidR="00E376DA" w:rsidRPr="00C73318" w:rsidRDefault="002C4DA5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H</w:t>
            </w:r>
            <w:r w:rsidR="00833847" w:rsidRPr="00C73318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8476" w:type="dxa"/>
          </w:tcPr>
          <w:p w14:paraId="34B55221" w14:textId="28E37651" w:rsidR="00E376DA" w:rsidRPr="00C73318" w:rsidRDefault="00EA04F4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Other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achievements</w:t>
            </w:r>
            <w:proofErr w:type="spellEnd"/>
          </w:p>
        </w:tc>
      </w:tr>
      <w:tr w:rsidR="00E376DA" w:rsidRPr="00C73318" w14:paraId="41CD46C6" w14:textId="77777777" w:rsidTr="00C73318">
        <w:tc>
          <w:tcPr>
            <w:tcW w:w="0" w:type="auto"/>
          </w:tcPr>
          <w:p w14:paraId="00093615" w14:textId="77777777" w:rsidR="00E376DA" w:rsidRPr="00C73318" w:rsidRDefault="00E376DA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7C6C8005" w14:textId="77777777" w:rsidR="00E376DA" w:rsidRDefault="00E376DA" w:rsidP="00216DA2">
            <w:pPr>
              <w:pStyle w:val="Akapitzlis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9782917" w14:textId="77777777" w:rsidR="00216DA2" w:rsidRPr="00C73318" w:rsidRDefault="00216DA2" w:rsidP="00216DA2">
            <w:pPr>
              <w:pStyle w:val="Akapitzlis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376DA" w:rsidRPr="00C73318" w14:paraId="7BC0E73C" w14:textId="77777777" w:rsidTr="00C73318">
        <w:tc>
          <w:tcPr>
            <w:tcW w:w="0" w:type="auto"/>
          </w:tcPr>
          <w:p w14:paraId="7B20F796" w14:textId="77777777" w:rsidR="00E376DA" w:rsidRPr="00C73318" w:rsidRDefault="002C4DA5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</w:t>
            </w:r>
            <w:r w:rsidR="00833847" w:rsidRPr="00C73318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8476" w:type="dxa"/>
          </w:tcPr>
          <w:p w14:paraId="0D2E7CCA" w14:textId="77777777" w:rsidR="00216DA2" w:rsidRDefault="00EA04F4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Information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about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the most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important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, in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your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opinion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academic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/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artistic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achievement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up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to 500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characters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  <w:p w14:paraId="08D0872B" w14:textId="77777777" w:rsidR="00EA04F4" w:rsidRDefault="00EA04F4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608C04E4" w14:textId="77777777" w:rsidR="00EA04F4" w:rsidRDefault="00EA04F4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4BD9C0A9" w14:textId="46D6F38A" w:rsidR="00EA04F4" w:rsidRPr="00C73318" w:rsidRDefault="00EA04F4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376DA" w:rsidRPr="00C73318" w14:paraId="7E9B5D70" w14:textId="77777777" w:rsidTr="00C73318">
        <w:tc>
          <w:tcPr>
            <w:tcW w:w="0" w:type="auto"/>
          </w:tcPr>
          <w:p w14:paraId="3273F2D1" w14:textId="77777777" w:rsidR="00E376DA" w:rsidRPr="00F14043" w:rsidRDefault="002C4DA5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J</w:t>
            </w:r>
            <w:r w:rsidR="00F14043" w:rsidRPr="00F14043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8476" w:type="dxa"/>
          </w:tcPr>
          <w:p w14:paraId="4AE96D4B" w14:textId="2F7F589E" w:rsidR="00216DA2" w:rsidRDefault="00EA04F4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Information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about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the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knowledge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of the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selected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modern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language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e.g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. English </w:t>
            </w:r>
            <w:proofErr w:type="spellStart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>level</w:t>
            </w:r>
            <w:proofErr w:type="spellEnd"/>
            <w:r w:rsidRPr="00EA04F4">
              <w:rPr>
                <w:rFonts w:ascii="Times New Roman" w:hAnsi="Times New Roman"/>
                <w:b/>
                <w:sz w:val="24"/>
                <w:szCs w:val="24"/>
              </w:rPr>
              <w:t xml:space="preserve"> C1 ).</w:t>
            </w:r>
          </w:p>
          <w:p w14:paraId="7812A6F1" w14:textId="77777777" w:rsidR="00216DA2" w:rsidRPr="00F14043" w:rsidRDefault="00216DA2" w:rsidP="00C7331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14043" w:rsidRPr="00C73318" w14:paraId="218B2784" w14:textId="77777777" w:rsidTr="00C73318">
        <w:tc>
          <w:tcPr>
            <w:tcW w:w="0" w:type="auto"/>
          </w:tcPr>
          <w:p w14:paraId="295C957D" w14:textId="77777777" w:rsidR="00F14043" w:rsidRPr="00C73318" w:rsidRDefault="00F14043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476" w:type="dxa"/>
          </w:tcPr>
          <w:p w14:paraId="5FDFA35E" w14:textId="77777777" w:rsidR="00F14043" w:rsidRPr="00C73318" w:rsidRDefault="00F14043" w:rsidP="00C733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EF907A0" w14:textId="3CCD2557" w:rsidR="00EA04F4" w:rsidRPr="00EA04F4" w:rsidRDefault="000E5C7C" w:rsidP="00EA04F4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* </w:t>
      </w:r>
      <w:r w:rsidR="00EA04F4" w:rsidRPr="00EA04F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A04F4" w:rsidRPr="00EA04F4">
        <w:rPr>
          <w:rFonts w:ascii="Times New Roman" w:hAnsi="Times New Roman"/>
          <w:sz w:val="24"/>
          <w:szCs w:val="24"/>
        </w:rPr>
        <w:t>Please</w:t>
      </w:r>
      <w:proofErr w:type="spellEnd"/>
      <w:r w:rsidR="00EA04F4" w:rsidRPr="00EA04F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A04F4" w:rsidRPr="00EA04F4">
        <w:rPr>
          <w:rFonts w:ascii="Times New Roman" w:hAnsi="Times New Roman"/>
          <w:sz w:val="24"/>
          <w:szCs w:val="24"/>
        </w:rPr>
        <w:t>specify</w:t>
      </w:r>
      <w:proofErr w:type="spellEnd"/>
      <w:r w:rsidR="00EA04F4" w:rsidRPr="00EA04F4">
        <w:rPr>
          <w:rFonts w:ascii="Times New Roman" w:hAnsi="Times New Roman"/>
          <w:sz w:val="24"/>
          <w:szCs w:val="24"/>
        </w:rPr>
        <w:t xml:space="preserve"> the </w:t>
      </w:r>
      <w:proofErr w:type="spellStart"/>
      <w:r w:rsidR="00EA04F4" w:rsidRPr="00EA04F4">
        <w:rPr>
          <w:rFonts w:ascii="Times New Roman" w:hAnsi="Times New Roman"/>
          <w:sz w:val="24"/>
          <w:szCs w:val="24"/>
        </w:rPr>
        <w:t>highest</w:t>
      </w:r>
      <w:proofErr w:type="spellEnd"/>
      <w:r w:rsidR="00392A0E">
        <w:rPr>
          <w:rFonts w:ascii="Times New Roman" w:hAnsi="Times New Roman"/>
          <w:sz w:val="24"/>
          <w:szCs w:val="24"/>
        </w:rPr>
        <w:t>.</w:t>
      </w:r>
    </w:p>
    <w:p w14:paraId="02A64498" w14:textId="74034724" w:rsidR="00EA04F4" w:rsidRPr="00EA04F4" w:rsidRDefault="00EA04F4" w:rsidP="00EA04F4">
      <w:pPr>
        <w:jc w:val="both"/>
        <w:rPr>
          <w:rFonts w:ascii="Times New Roman" w:hAnsi="Times New Roman"/>
          <w:sz w:val="24"/>
          <w:szCs w:val="24"/>
        </w:rPr>
      </w:pPr>
      <w:r w:rsidRPr="00EA04F4">
        <w:rPr>
          <w:rFonts w:ascii="Times New Roman" w:hAnsi="Times New Roman"/>
          <w:sz w:val="24"/>
          <w:szCs w:val="24"/>
        </w:rPr>
        <w:t xml:space="preserve">** </w:t>
      </w:r>
      <w:proofErr w:type="spellStart"/>
      <w:r w:rsidRPr="00EA04F4">
        <w:rPr>
          <w:rFonts w:ascii="Times New Roman" w:hAnsi="Times New Roman"/>
          <w:sz w:val="24"/>
          <w:szCs w:val="24"/>
        </w:rPr>
        <w:t>Please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A04F4">
        <w:rPr>
          <w:rFonts w:ascii="Times New Roman" w:hAnsi="Times New Roman"/>
          <w:sz w:val="24"/>
          <w:szCs w:val="24"/>
        </w:rPr>
        <w:t>specify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the </w:t>
      </w:r>
      <w:proofErr w:type="spellStart"/>
      <w:r w:rsidRPr="00EA04F4">
        <w:rPr>
          <w:rFonts w:ascii="Times New Roman" w:hAnsi="Times New Roman"/>
          <w:sz w:val="24"/>
          <w:szCs w:val="24"/>
        </w:rPr>
        <w:t>subject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of the </w:t>
      </w:r>
      <w:proofErr w:type="spellStart"/>
      <w:r w:rsidRPr="00EA04F4">
        <w:rPr>
          <w:rFonts w:ascii="Times New Roman" w:hAnsi="Times New Roman"/>
          <w:sz w:val="24"/>
          <w:szCs w:val="24"/>
        </w:rPr>
        <w:t>diploma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A04F4">
        <w:rPr>
          <w:rFonts w:ascii="Times New Roman" w:hAnsi="Times New Roman"/>
          <w:sz w:val="24"/>
          <w:szCs w:val="24"/>
        </w:rPr>
        <w:t>thesis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of the </w:t>
      </w:r>
      <w:proofErr w:type="spellStart"/>
      <w:r w:rsidRPr="00EA04F4">
        <w:rPr>
          <w:rFonts w:ascii="Times New Roman" w:hAnsi="Times New Roman"/>
          <w:sz w:val="24"/>
          <w:szCs w:val="24"/>
        </w:rPr>
        <w:t>second-cycle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A04F4">
        <w:rPr>
          <w:rFonts w:ascii="Times New Roman" w:hAnsi="Times New Roman"/>
          <w:sz w:val="24"/>
          <w:szCs w:val="24"/>
        </w:rPr>
        <w:t>studies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A04F4">
        <w:rPr>
          <w:rFonts w:ascii="Times New Roman" w:hAnsi="Times New Roman"/>
          <w:sz w:val="24"/>
          <w:szCs w:val="24"/>
        </w:rPr>
        <w:t>or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uniform </w:t>
      </w:r>
      <w:proofErr w:type="spellStart"/>
      <w:r w:rsidRPr="00EA04F4">
        <w:rPr>
          <w:rFonts w:ascii="Times New Roman" w:hAnsi="Times New Roman"/>
          <w:sz w:val="24"/>
          <w:szCs w:val="24"/>
        </w:rPr>
        <w:t>master's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A04F4">
        <w:rPr>
          <w:rFonts w:ascii="Times New Roman" w:hAnsi="Times New Roman"/>
          <w:sz w:val="24"/>
          <w:szCs w:val="24"/>
        </w:rPr>
        <w:t>stud</w:t>
      </w:r>
      <w:r w:rsidR="00392A0E">
        <w:rPr>
          <w:rFonts w:ascii="Times New Roman" w:hAnsi="Times New Roman"/>
          <w:sz w:val="24"/>
          <w:szCs w:val="24"/>
        </w:rPr>
        <w:t>y</w:t>
      </w:r>
      <w:proofErr w:type="spellEnd"/>
      <w:r w:rsidR="00392A0E">
        <w:rPr>
          <w:rFonts w:ascii="Times New Roman" w:hAnsi="Times New Roman"/>
          <w:sz w:val="24"/>
          <w:szCs w:val="24"/>
        </w:rPr>
        <w:t>.</w:t>
      </w:r>
    </w:p>
    <w:p w14:paraId="4424D1E8" w14:textId="251E5EC9" w:rsidR="00B30C9A" w:rsidRDefault="00EA04F4" w:rsidP="00EA04F4">
      <w:pPr>
        <w:jc w:val="both"/>
        <w:rPr>
          <w:rFonts w:ascii="Times New Roman" w:hAnsi="Times New Roman"/>
          <w:sz w:val="24"/>
          <w:szCs w:val="24"/>
        </w:rPr>
      </w:pPr>
      <w:r w:rsidRPr="00EA04F4">
        <w:rPr>
          <w:rFonts w:ascii="Times New Roman" w:hAnsi="Times New Roman"/>
          <w:sz w:val="24"/>
          <w:szCs w:val="24"/>
        </w:rPr>
        <w:t xml:space="preserve">*** For </w:t>
      </w:r>
      <w:proofErr w:type="spellStart"/>
      <w:r w:rsidRPr="00EA04F4">
        <w:rPr>
          <w:rFonts w:ascii="Times New Roman" w:hAnsi="Times New Roman"/>
          <w:sz w:val="24"/>
          <w:szCs w:val="24"/>
        </w:rPr>
        <w:t>candidates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A04F4">
        <w:rPr>
          <w:rFonts w:ascii="Times New Roman" w:hAnsi="Times New Roman"/>
          <w:sz w:val="24"/>
          <w:szCs w:val="24"/>
        </w:rPr>
        <w:t>who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A04F4">
        <w:rPr>
          <w:rFonts w:ascii="Times New Roman" w:hAnsi="Times New Roman"/>
          <w:sz w:val="24"/>
          <w:szCs w:val="24"/>
        </w:rPr>
        <w:t>have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A04F4">
        <w:rPr>
          <w:rFonts w:ascii="Times New Roman" w:hAnsi="Times New Roman"/>
          <w:sz w:val="24"/>
          <w:szCs w:val="24"/>
        </w:rPr>
        <w:t>been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A04F4">
        <w:rPr>
          <w:rFonts w:ascii="Times New Roman" w:hAnsi="Times New Roman"/>
          <w:sz w:val="24"/>
          <w:szCs w:val="24"/>
        </w:rPr>
        <w:t>educated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as </w:t>
      </w:r>
      <w:proofErr w:type="spellStart"/>
      <w:r w:rsidRPr="00EA04F4">
        <w:rPr>
          <w:rFonts w:ascii="Times New Roman" w:hAnsi="Times New Roman"/>
          <w:sz w:val="24"/>
          <w:szCs w:val="24"/>
        </w:rPr>
        <w:t>doctoral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A04F4">
        <w:rPr>
          <w:rFonts w:ascii="Times New Roman" w:hAnsi="Times New Roman"/>
          <w:sz w:val="24"/>
          <w:szCs w:val="24"/>
        </w:rPr>
        <w:t>students</w:t>
      </w:r>
      <w:proofErr w:type="spellEnd"/>
      <w:r w:rsidR="00392A0E">
        <w:rPr>
          <w:rFonts w:ascii="Times New Roman" w:hAnsi="Times New Roman"/>
          <w:sz w:val="24"/>
          <w:szCs w:val="24"/>
        </w:rPr>
        <w:t>.</w:t>
      </w:r>
    </w:p>
    <w:p w14:paraId="53958D71" w14:textId="77777777" w:rsidR="00B30C9A" w:rsidRPr="002E6D6F" w:rsidRDefault="00B30C9A" w:rsidP="002E6D6F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……………</w:t>
      </w:r>
    </w:p>
    <w:p w14:paraId="1F9C7DD4" w14:textId="2AE09300" w:rsidR="00B30C9A" w:rsidRDefault="00B30C9A" w:rsidP="002E6D6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bookmarkStart w:id="0" w:name="_GoBack"/>
      <w:bookmarkEnd w:id="0"/>
      <w:proofErr w:type="spellStart"/>
      <w:r w:rsidR="00EA04F4" w:rsidRPr="00EA04F4">
        <w:rPr>
          <w:rFonts w:ascii="Times New Roman" w:hAnsi="Times New Roman"/>
          <w:b/>
          <w:sz w:val="24"/>
          <w:szCs w:val="24"/>
        </w:rPr>
        <w:t>candidate's</w:t>
      </w:r>
      <w:proofErr w:type="spellEnd"/>
      <w:r w:rsidR="00EA04F4" w:rsidRPr="00EA04F4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EA04F4" w:rsidRPr="00EA04F4">
        <w:rPr>
          <w:rFonts w:ascii="Times New Roman" w:hAnsi="Times New Roman"/>
          <w:b/>
          <w:sz w:val="24"/>
          <w:szCs w:val="24"/>
        </w:rPr>
        <w:t>signature</w:t>
      </w:r>
      <w:proofErr w:type="spellEnd"/>
    </w:p>
    <w:p w14:paraId="313E7072" w14:textId="77777777" w:rsidR="00B30C9A" w:rsidRDefault="00B30C9A" w:rsidP="00B30C9A">
      <w:pPr>
        <w:jc w:val="both"/>
        <w:rPr>
          <w:rFonts w:ascii="Times New Roman" w:hAnsi="Times New Roman"/>
          <w:sz w:val="24"/>
          <w:szCs w:val="24"/>
        </w:rPr>
      </w:pPr>
    </w:p>
    <w:p w14:paraId="50B8CF92" w14:textId="6BF3A62E" w:rsidR="00EA04F4" w:rsidRPr="00EA04F4" w:rsidRDefault="00EA04F4" w:rsidP="00EA04F4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EA04F4">
        <w:rPr>
          <w:rFonts w:ascii="Times New Roman" w:hAnsi="Times New Roman"/>
          <w:b/>
          <w:bCs/>
          <w:sz w:val="24"/>
          <w:szCs w:val="24"/>
        </w:rPr>
        <w:t>NOTICE</w:t>
      </w:r>
    </w:p>
    <w:p w14:paraId="5CFFFB24" w14:textId="77777777" w:rsidR="00EA04F4" w:rsidRPr="00EA04F4" w:rsidRDefault="00EA04F4" w:rsidP="00EA04F4">
      <w:pPr>
        <w:jc w:val="both"/>
        <w:rPr>
          <w:rFonts w:ascii="Times New Roman" w:hAnsi="Times New Roman"/>
          <w:sz w:val="24"/>
          <w:szCs w:val="24"/>
        </w:rPr>
      </w:pPr>
    </w:p>
    <w:p w14:paraId="39151310" w14:textId="63526B85" w:rsidR="00B30C9A" w:rsidRDefault="00EA04F4" w:rsidP="00EA04F4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EA04F4">
        <w:rPr>
          <w:rFonts w:ascii="Times New Roman" w:hAnsi="Times New Roman"/>
          <w:sz w:val="24"/>
          <w:szCs w:val="24"/>
        </w:rPr>
        <w:t>Informed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of the </w:t>
      </w:r>
      <w:proofErr w:type="spellStart"/>
      <w:r w:rsidRPr="00EA04F4">
        <w:rPr>
          <w:rFonts w:ascii="Times New Roman" w:hAnsi="Times New Roman"/>
          <w:sz w:val="24"/>
          <w:szCs w:val="24"/>
        </w:rPr>
        <w:t>responsibility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for </w:t>
      </w:r>
      <w:proofErr w:type="spellStart"/>
      <w:r w:rsidRPr="00EA04F4">
        <w:rPr>
          <w:rFonts w:ascii="Times New Roman" w:hAnsi="Times New Roman"/>
          <w:sz w:val="24"/>
          <w:szCs w:val="24"/>
        </w:rPr>
        <w:t>making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A04F4">
        <w:rPr>
          <w:rFonts w:ascii="Times New Roman" w:hAnsi="Times New Roman"/>
          <w:sz w:val="24"/>
          <w:szCs w:val="24"/>
        </w:rPr>
        <w:t>false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A04F4">
        <w:rPr>
          <w:rFonts w:ascii="Times New Roman" w:hAnsi="Times New Roman"/>
          <w:sz w:val="24"/>
          <w:szCs w:val="24"/>
        </w:rPr>
        <w:t>statements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, I </w:t>
      </w:r>
      <w:proofErr w:type="spellStart"/>
      <w:r w:rsidRPr="00EA04F4">
        <w:rPr>
          <w:rFonts w:ascii="Times New Roman" w:hAnsi="Times New Roman"/>
          <w:sz w:val="24"/>
          <w:szCs w:val="24"/>
        </w:rPr>
        <w:t>declare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A04F4">
        <w:rPr>
          <w:rFonts w:ascii="Times New Roman" w:hAnsi="Times New Roman"/>
          <w:sz w:val="24"/>
          <w:szCs w:val="24"/>
        </w:rPr>
        <w:t>that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the data </w:t>
      </w:r>
      <w:proofErr w:type="spellStart"/>
      <w:r w:rsidRPr="00EA04F4">
        <w:rPr>
          <w:rFonts w:ascii="Times New Roman" w:hAnsi="Times New Roman"/>
          <w:sz w:val="24"/>
          <w:szCs w:val="24"/>
        </w:rPr>
        <w:t>presented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in the </w:t>
      </w:r>
      <w:proofErr w:type="spellStart"/>
      <w:r w:rsidRPr="00EA04F4">
        <w:rPr>
          <w:rFonts w:ascii="Times New Roman" w:hAnsi="Times New Roman"/>
          <w:sz w:val="24"/>
          <w:szCs w:val="24"/>
        </w:rPr>
        <w:t>scientific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CV </w:t>
      </w:r>
      <w:proofErr w:type="spellStart"/>
      <w:r w:rsidRPr="00EA04F4">
        <w:rPr>
          <w:rFonts w:ascii="Times New Roman" w:hAnsi="Times New Roman"/>
          <w:sz w:val="24"/>
          <w:szCs w:val="24"/>
        </w:rPr>
        <w:t>corresponds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to the </w:t>
      </w:r>
      <w:proofErr w:type="spellStart"/>
      <w:r w:rsidRPr="00EA04F4">
        <w:rPr>
          <w:rFonts w:ascii="Times New Roman" w:hAnsi="Times New Roman"/>
          <w:sz w:val="24"/>
          <w:szCs w:val="24"/>
        </w:rPr>
        <w:t>facts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EA04F4">
        <w:rPr>
          <w:rFonts w:ascii="Times New Roman" w:hAnsi="Times New Roman"/>
          <w:sz w:val="24"/>
          <w:szCs w:val="24"/>
        </w:rPr>
        <w:t>is</w:t>
      </w:r>
      <w:proofErr w:type="spellEnd"/>
      <w:r w:rsidRPr="00EA04F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A04F4">
        <w:rPr>
          <w:rFonts w:ascii="Times New Roman" w:hAnsi="Times New Roman"/>
          <w:sz w:val="24"/>
          <w:szCs w:val="24"/>
        </w:rPr>
        <w:t>accurate</w:t>
      </w:r>
      <w:proofErr w:type="spellEnd"/>
      <w:r w:rsidRPr="00EA04F4">
        <w:rPr>
          <w:rFonts w:ascii="Times New Roman" w:hAnsi="Times New Roman"/>
          <w:sz w:val="24"/>
          <w:szCs w:val="24"/>
        </w:rPr>
        <w:t>.</w:t>
      </w:r>
    </w:p>
    <w:p w14:paraId="5FCFF2C6" w14:textId="77777777" w:rsidR="00EA04F4" w:rsidRDefault="00EA04F4" w:rsidP="00EA04F4">
      <w:pPr>
        <w:jc w:val="both"/>
        <w:rPr>
          <w:rFonts w:ascii="Times New Roman" w:hAnsi="Times New Roman"/>
          <w:sz w:val="24"/>
          <w:szCs w:val="24"/>
        </w:rPr>
      </w:pPr>
    </w:p>
    <w:p w14:paraId="78891890" w14:textId="77777777" w:rsidR="00B30C9A" w:rsidRDefault="00B30C9A" w:rsidP="00B30C9A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………………</w:t>
      </w:r>
    </w:p>
    <w:p w14:paraId="3E803EA7" w14:textId="5818A1C8" w:rsidR="00B30C9A" w:rsidRPr="00B30C9A" w:rsidRDefault="00EA04F4" w:rsidP="00B30C9A">
      <w:pPr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0"/>
          <w:szCs w:val="20"/>
        </w:rPr>
        <w:t xml:space="preserve">       Place and </w:t>
      </w:r>
      <w:proofErr w:type="spellStart"/>
      <w:r>
        <w:rPr>
          <w:rFonts w:ascii="Times New Roman" w:hAnsi="Times New Roman"/>
          <w:sz w:val="20"/>
          <w:szCs w:val="20"/>
        </w:rPr>
        <w:t>date</w:t>
      </w:r>
      <w:proofErr w:type="spellEnd"/>
      <w:r w:rsidR="00B30C9A">
        <w:rPr>
          <w:rFonts w:ascii="Times New Roman" w:hAnsi="Times New Roman"/>
          <w:sz w:val="24"/>
          <w:szCs w:val="24"/>
        </w:rPr>
        <w:tab/>
      </w:r>
      <w:r w:rsidR="00B30C9A">
        <w:rPr>
          <w:rFonts w:ascii="Times New Roman" w:hAnsi="Times New Roman"/>
          <w:sz w:val="24"/>
          <w:szCs w:val="24"/>
        </w:rPr>
        <w:tab/>
      </w:r>
      <w:r w:rsidR="00B30C9A">
        <w:rPr>
          <w:rFonts w:ascii="Times New Roman" w:hAnsi="Times New Roman"/>
          <w:sz w:val="24"/>
          <w:szCs w:val="24"/>
        </w:rPr>
        <w:tab/>
      </w:r>
      <w:r w:rsidR="00B30C9A">
        <w:rPr>
          <w:rFonts w:ascii="Times New Roman" w:hAnsi="Times New Roman"/>
          <w:sz w:val="24"/>
          <w:szCs w:val="24"/>
        </w:rPr>
        <w:tab/>
      </w:r>
      <w:r w:rsidR="00B30C9A">
        <w:rPr>
          <w:rFonts w:ascii="Times New Roman" w:hAnsi="Times New Roman"/>
          <w:sz w:val="24"/>
          <w:szCs w:val="24"/>
        </w:rPr>
        <w:tab/>
      </w:r>
      <w:r w:rsidR="00B30C9A" w:rsidRPr="00B30C9A">
        <w:rPr>
          <w:rFonts w:ascii="Times New Roman" w:hAnsi="Times New Roman"/>
          <w:sz w:val="20"/>
          <w:szCs w:val="20"/>
        </w:rPr>
        <w:t>(</w:t>
      </w:r>
      <w:proofErr w:type="spellStart"/>
      <w:r w:rsidR="00392A0E" w:rsidRPr="00392A0E">
        <w:rPr>
          <w:rFonts w:ascii="Times New Roman" w:hAnsi="Times New Roman"/>
          <w:sz w:val="20"/>
          <w:szCs w:val="20"/>
        </w:rPr>
        <w:t>candidate's</w:t>
      </w:r>
      <w:proofErr w:type="spellEnd"/>
      <w:r w:rsidR="00392A0E" w:rsidRPr="00392A0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2A0E" w:rsidRPr="00392A0E">
        <w:rPr>
          <w:rFonts w:ascii="Times New Roman" w:hAnsi="Times New Roman"/>
          <w:sz w:val="20"/>
          <w:szCs w:val="20"/>
        </w:rPr>
        <w:t>legible</w:t>
      </w:r>
      <w:proofErr w:type="spellEnd"/>
      <w:r w:rsidR="00392A0E" w:rsidRPr="00392A0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2A0E" w:rsidRPr="00392A0E">
        <w:rPr>
          <w:rFonts w:ascii="Times New Roman" w:hAnsi="Times New Roman"/>
          <w:sz w:val="20"/>
          <w:szCs w:val="20"/>
        </w:rPr>
        <w:t>signature</w:t>
      </w:r>
      <w:proofErr w:type="spellEnd"/>
      <w:r w:rsidR="00B30C9A" w:rsidRPr="00B30C9A">
        <w:rPr>
          <w:rFonts w:ascii="Times New Roman" w:hAnsi="Times New Roman"/>
          <w:sz w:val="20"/>
          <w:szCs w:val="20"/>
        </w:rPr>
        <w:t>)</w:t>
      </w:r>
    </w:p>
    <w:sectPr w:rsidR="00B30C9A" w:rsidRPr="00B30C9A" w:rsidSect="00216DA2">
      <w:pgSz w:w="11906" w:h="16838"/>
      <w:pgMar w:top="851" w:right="1417" w:bottom="56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C6AC2"/>
    <w:multiLevelType w:val="hybridMultilevel"/>
    <w:tmpl w:val="C722DD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D07991"/>
    <w:multiLevelType w:val="hybridMultilevel"/>
    <w:tmpl w:val="BF3837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D12A26"/>
    <w:multiLevelType w:val="hybridMultilevel"/>
    <w:tmpl w:val="9E4C3E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2271BA"/>
    <w:multiLevelType w:val="hybridMultilevel"/>
    <w:tmpl w:val="60CA90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5555234">
    <w:abstractNumId w:val="3"/>
  </w:num>
  <w:num w:numId="2" w16cid:durableId="1822036287">
    <w:abstractNumId w:val="0"/>
  </w:num>
  <w:num w:numId="3" w16cid:durableId="1560092122">
    <w:abstractNumId w:val="2"/>
  </w:num>
  <w:num w:numId="4" w16cid:durableId="15755524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MzcwtQQiQ0NzQyUdpeDU4uLM/DyQAuNaAKghGDIsAAAA"/>
  </w:docVars>
  <w:rsids>
    <w:rsidRoot w:val="002E6D6F"/>
    <w:rsid w:val="000950E4"/>
    <w:rsid w:val="000B3094"/>
    <w:rsid w:val="000E5C7C"/>
    <w:rsid w:val="000E6B95"/>
    <w:rsid w:val="00216DA2"/>
    <w:rsid w:val="0026329C"/>
    <w:rsid w:val="002C4DA5"/>
    <w:rsid w:val="002E2F5A"/>
    <w:rsid w:val="002E6D6F"/>
    <w:rsid w:val="00323FC5"/>
    <w:rsid w:val="00392A0E"/>
    <w:rsid w:val="004328DA"/>
    <w:rsid w:val="0071661B"/>
    <w:rsid w:val="007259FC"/>
    <w:rsid w:val="00726858"/>
    <w:rsid w:val="00812659"/>
    <w:rsid w:val="00833847"/>
    <w:rsid w:val="00874E7F"/>
    <w:rsid w:val="008C2182"/>
    <w:rsid w:val="00916B90"/>
    <w:rsid w:val="009B44D7"/>
    <w:rsid w:val="00A33814"/>
    <w:rsid w:val="00B30C9A"/>
    <w:rsid w:val="00C33F61"/>
    <w:rsid w:val="00C73318"/>
    <w:rsid w:val="00D6613A"/>
    <w:rsid w:val="00DF7C3B"/>
    <w:rsid w:val="00E376DA"/>
    <w:rsid w:val="00EA04F4"/>
    <w:rsid w:val="00EA7AA2"/>
    <w:rsid w:val="00F14043"/>
    <w:rsid w:val="00F77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A8B874"/>
  <w15:chartTrackingRefBased/>
  <w15:docId w15:val="{DA96CD5D-CDDE-4B65-AE77-2A6F47B0A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6329C"/>
    <w:pPr>
      <w:spacing w:after="160" w:line="259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6D6F"/>
    <w:pPr>
      <w:ind w:left="720"/>
      <w:contextualSpacing/>
    </w:pPr>
  </w:style>
  <w:style w:type="table" w:styleId="Tabela-Siatka">
    <w:name w:val="Table Grid"/>
    <w:basedOn w:val="Standardowy"/>
    <w:uiPriority w:val="39"/>
    <w:rsid w:val="00E376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1</Words>
  <Characters>2082</Characters>
  <Application>Microsoft Office Word</Application>
  <DocSecurity>0</DocSecurity>
  <Lines>122</Lines>
  <Paragraphs>7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</dc:creator>
  <cp:keywords/>
  <cp:lastModifiedBy>Magdalena Wątróbka</cp:lastModifiedBy>
  <cp:revision>2</cp:revision>
  <dcterms:created xsi:type="dcterms:W3CDTF">2025-07-23T09:06:00Z</dcterms:created>
  <dcterms:modified xsi:type="dcterms:W3CDTF">2025-07-23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19a8ef-f617-429a-a76f-cf31c2c36f24</vt:lpwstr>
  </property>
</Properties>
</file>